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10C58" w14:textId="77777777" w:rsidR="002155D2" w:rsidRDefault="008F0668">
      <w:pPr>
        <w:pStyle w:val="Title"/>
      </w:pPr>
      <w:r>
        <w:t>exploring-emmeans</w:t>
      </w:r>
    </w:p>
    <w:p w14:paraId="61A10C59" w14:textId="77777777" w:rsidR="002155D2" w:rsidRDefault="008F0668">
      <w:pPr>
        <w:pStyle w:val="Date"/>
      </w:pPr>
      <w:r>
        <w:t>2022-09-21</w:t>
      </w:r>
    </w:p>
    <w:p w14:paraId="61A10C5A" w14:textId="77777777" w:rsidR="002155D2" w:rsidRDefault="008F06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1A10C5B" w14:textId="77777777" w:rsidR="002155D2" w:rsidRDefault="008F0668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1A10C5C" w14:textId="77777777" w:rsidR="002155D2" w:rsidRDefault="008F06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</w:t>
      </w:r>
      <w:r>
        <w:rPr>
          <w:rStyle w:val="NormalTok"/>
        </w:rPr>
        <w:t>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61A10C5D" w14:textId="77777777" w:rsidR="002155D2" w:rsidRDefault="008F06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61A10C5E" w14:textId="77777777" w:rsidR="002155D2" w:rsidRDefault="008F06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61A10C5F" w14:textId="77777777" w:rsidR="002155D2" w:rsidRDefault="008F0668">
      <w:pPr>
        <w:pStyle w:val="SourceCode"/>
      </w:pPr>
      <w:r>
        <w:rPr>
          <w:rStyle w:val="VerbatimChar"/>
        </w:rPr>
        <w:t>## Registering fonts with R</w:t>
      </w:r>
    </w:p>
    <w:p w14:paraId="61A10C60" w14:textId="77777777" w:rsidR="002155D2" w:rsidRDefault="008F06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61A10C61" w14:textId="77777777" w:rsidR="002155D2" w:rsidRDefault="008F066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</w:t>
      </w:r>
      <w:r>
        <w:rPr>
          <w:rStyle w:val="VerbatimChar"/>
        </w:rPr>
        <w:t>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61A10C62" w14:textId="77777777" w:rsidR="002155D2" w:rsidRDefault="008F0668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61A10C63" w14:textId="77777777" w:rsidR="002155D2" w:rsidRDefault="008F0668"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means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means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means_data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gender_est_data.x</w:t>
      </w:r>
      <w:r>
        <w:rPr>
          <w:rStyle w:val="StringTok"/>
        </w:rPr>
        <w:t>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race_est_dat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age_est_data.xlsx"</w:t>
      </w:r>
      <w:r>
        <w:rPr>
          <w:rStyle w:val="NormalTok"/>
        </w:rPr>
        <w:t>)</w:t>
      </w:r>
    </w:p>
    <w:p w14:paraId="61A10C64" w14:textId="77777777" w:rsidR="002155D2" w:rsidRDefault="008F0668"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osen_nona1.xlsx"</w:t>
      </w:r>
      <w:r>
        <w:rPr>
          <w:rStyle w:val="NormalTok"/>
        </w:rPr>
        <w:t>)</w:t>
      </w:r>
    </w:p>
    <w:p w14:paraId="61A10C65" w14:textId="77777777" w:rsidR="002155D2" w:rsidRDefault="008F0668"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>(chosen_nona1, is.numeric)</w:t>
      </w:r>
    </w:p>
    <w:p w14:paraId="61A10C66" w14:textId="77777777" w:rsidR="002155D2" w:rsidRDefault="008F0668"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=</w:t>
      </w:r>
      <w:r>
        <w:rPr>
          <w:rStyle w:val="NormalTok"/>
        </w:rPr>
        <w:t>rowname)</w:t>
      </w:r>
    </w:p>
    <w:p w14:paraId="61A10C67" w14:textId="77777777" w:rsidR="002155D2" w:rsidRDefault="008F0668">
      <w:pPr>
        <w:pStyle w:val="FirstParagraph"/>
      </w:pPr>
      <w:r>
        <w:t>GENDER</w:t>
      </w:r>
    </w:p>
    <w:p w14:paraId="61A10C68" w14:textId="77777777" w:rsidR="002155D2" w:rsidRDefault="008F0668">
      <w:pPr>
        <w:pStyle w:val="SourceCode"/>
      </w:pPr>
      <w:r>
        <w:rPr>
          <w:rStyle w:val="NormalTok"/>
        </w:rPr>
        <w:t>gender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</w:t>
      </w:r>
      <w:r>
        <w:rPr>
          <w:rStyle w:val="SpecialCharTok"/>
        </w:rPr>
        <w:t>$</w:t>
      </w:r>
      <w:r>
        <w:rPr>
          <w:rStyle w:val="NormalTok"/>
        </w:rPr>
        <w:t>measure, gen</w:t>
      </w:r>
      <w:r>
        <w:rPr>
          <w:rStyle w:val="NormalTok"/>
        </w:rPr>
        <w:t>der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61A10C69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24" wp14:editId="61A11025">
            <wp:extent cx="5334000" cy="3429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ploring-emmean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6A" w14:textId="77777777" w:rsidR="002155D2" w:rsidRDefault="008F0668"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Gender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61A10C6B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26" wp14:editId="61A11027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ploring-emmean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6C" w14:textId="77777777" w:rsidR="002155D2" w:rsidRDefault="008F0668"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ender_means_data1</w:t>
      </w:r>
      <w:r>
        <w:rPr>
          <w:rStyle w:val="SpecialCharTok"/>
        </w:rPr>
        <w:t>$</w:t>
      </w:r>
      <w:r>
        <w:rPr>
          <w:rStyle w:val="NormalTok"/>
        </w:rPr>
        <w:t>measure, gender_means_data1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der_</w:t>
      </w:r>
      <w:r>
        <w:rPr>
          <w:rStyle w:val="NormalTok"/>
        </w:rPr>
        <w:t xml:space="preserve">means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wo primary ge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Gende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1A10C6D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28" wp14:editId="61A11029">
            <wp:extent cx="5334000" cy="2667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xploring-emmean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6E" w14:textId="77777777" w:rsidR="002155D2" w:rsidRDefault="008F0668"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1A10C6F" w14:textId="77777777" w:rsidR="002155D2" w:rsidRDefault="008F0668">
      <w:pPr>
        <w:pStyle w:val="SourceCode"/>
      </w:pPr>
      <w:r>
        <w:rPr>
          <w:rStyle w:val="NormalTok"/>
        </w:rPr>
        <w:t>sig_gender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gender_est</w:t>
      </w:r>
      <w:r>
        <w:rPr>
          <w:rStyle w:val="SpecialCharTok"/>
        </w:rPr>
        <w:t>$</w:t>
      </w:r>
      <w:r>
        <w:rPr>
          <w:rStyle w:val="NormalTok"/>
        </w:rPr>
        <w:t>measure, sig_gender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</w:t>
      </w:r>
      <w:r>
        <w:rPr>
          <w:rStyle w:val="AttributeTok"/>
        </w:rPr>
        <w:t>=</w:t>
      </w:r>
      <w:r>
        <w:rPr>
          <w:rStyle w:val="StringTok"/>
        </w:rPr>
        <w:t>"Gend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C70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2A" wp14:editId="61A1102B">
            <wp:extent cx="5334000" cy="3429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loring-emmean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71" w14:textId="77777777" w:rsidR="002155D2" w:rsidRDefault="008F0668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Female/Other) - Male"</w:t>
      </w:r>
      <w:r>
        <w:rPr>
          <w:rStyle w:val="NormalTok"/>
        </w:rPr>
        <w:t>)</w:t>
      </w:r>
    </w:p>
    <w:p w14:paraId="61A10C72" w14:textId="77777777" w:rsidR="002155D2" w:rsidRDefault="008F0668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61A10C73" w14:textId="77777777" w:rsidR="002155D2" w:rsidRDefault="008F0668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_f</w:t>
      </w:r>
      <w:r>
        <w:rPr>
          <w:rStyle w:val="NormalTok"/>
        </w:rPr>
        <w:t>_minus_m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prop_diff)</w:t>
      </w:r>
    </w:p>
    <w:p w14:paraId="61A10C74" w14:textId="77777777" w:rsidR="002155D2" w:rsidRDefault="008F0668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</w:t>
      </w:r>
      <w:r>
        <w:rPr>
          <w:rStyle w:val="AttributeTok"/>
        </w:rPr>
        <w:t>le=</w:t>
      </w:r>
      <w:r>
        <w:rPr>
          <w:rStyle w:val="StringTok"/>
        </w:rPr>
        <w:t>"Female/Other - Mal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C75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2C" wp14:editId="61A1102D">
            <wp:extent cx="5334000" cy="3429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xploring-emmean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76" w14:textId="77777777" w:rsidR="002155D2" w:rsidRDefault="008F0668">
      <w:pPr>
        <w:pStyle w:val="SourceCode"/>
      </w:pPr>
      <w:r>
        <w:rPr>
          <w:rStyle w:val="NormalTok"/>
        </w:rPr>
        <w:t>g_f_minus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f_minus_m</w:t>
      </w:r>
      <w:r>
        <w:rPr>
          <w:rStyle w:val="SpecialCharTok"/>
        </w:rPr>
        <w:t>$</w:t>
      </w:r>
      <w:r>
        <w:rPr>
          <w:rStyle w:val="NormalTok"/>
        </w:rPr>
        <w:t>measure, g_f_minus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Female/Other - Mal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C77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2E" wp14:editId="61A1102F">
            <wp:extent cx="5334000" cy="3429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xploring-emmean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78" w14:textId="77777777" w:rsidR="002155D2" w:rsidRDefault="008F0668"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>&lt;-</w:t>
      </w:r>
      <w:r>
        <w:rPr>
          <w:rStyle w:val="NormalTok"/>
        </w:rPr>
        <w:t xml:space="preserve"> g_f_minus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C79" w14:textId="3A6740D1" w:rsidR="002155D2" w:rsidRDefault="008F0668">
      <w:pPr>
        <w:pStyle w:val="TableCaption"/>
      </w:pPr>
      <w:r>
        <w:rPr>
          <w:b/>
        </w:rPr>
        <w:t xml:space="preserve">Table </w:t>
      </w:r>
      <w:bookmarkStart w:id="0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Female/Other - Mal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2155D2" w14:paraId="61A10C7F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7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7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7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7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7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C8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4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174e-11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6</w:t>
            </w:r>
          </w:p>
        </w:tc>
      </w:tr>
      <w:tr w:rsidR="002155D2" w14:paraId="61A10C8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621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475e-1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3</w:t>
            </w:r>
          </w:p>
        </w:tc>
      </w:tr>
      <w:tr w:rsidR="002155D2" w14:paraId="61A10C9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76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02e-4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8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6</w:t>
            </w:r>
          </w:p>
        </w:tc>
      </w:tr>
      <w:tr w:rsidR="002155D2" w14:paraId="61A10C9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1.34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457e-6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6</w:t>
            </w:r>
          </w:p>
        </w:tc>
      </w:tr>
      <w:tr w:rsidR="002155D2" w14:paraId="61A10C9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1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23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2155D2" w14:paraId="61A10CA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9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16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456e-2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1</w:t>
            </w:r>
          </w:p>
        </w:tc>
      </w:tr>
      <w:tr w:rsidR="002155D2" w14:paraId="61A10CA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68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70e-7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3</w:t>
            </w:r>
          </w:p>
        </w:tc>
      </w:tr>
      <w:tr w:rsidR="002155D2" w14:paraId="61A10CA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88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857e-7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A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2155D2" w14:paraId="61A10CB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12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44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2155D2" w14:paraId="61A10CB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3.95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61e-11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92</w:t>
            </w:r>
          </w:p>
        </w:tc>
      </w:tr>
      <w:tr w:rsidR="002155D2" w14:paraId="61A10CC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3.74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182e-1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B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2155D2" w14:paraId="61A10CC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9.61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351e-18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6</w:t>
            </w:r>
          </w:p>
        </w:tc>
      </w:tr>
    </w:tbl>
    <w:p w14:paraId="61A10CC8" w14:textId="77777777" w:rsidR="002155D2" w:rsidRDefault="008F0668"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lastRenderedPageBreak/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g_m_minus_f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CommentTok"/>
        </w:rPr>
        <w:t>#g_m_minus_f$contrastx &lt;- "Male - Female/Other"</w:t>
      </w:r>
      <w:r>
        <w:br/>
      </w:r>
      <w:r>
        <w:br/>
      </w: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</w:t>
      </w:r>
      <w:r>
        <w:rPr>
          <w:rStyle w:val="FunctionTok"/>
        </w:rPr>
        <w:t>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 xml:space="preserve">"Difference </w:t>
      </w:r>
      <w:r>
        <w:rPr>
          <w:rStyle w:val="StringTok"/>
        </w:rPr>
        <w:t>in mm"</w:t>
      </w:r>
      <w:r>
        <w:rPr>
          <w:rStyle w:val="NormalTok"/>
        </w:rPr>
        <w:t>)</w:t>
      </w:r>
    </w:p>
    <w:p w14:paraId="61A10CC9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30" wp14:editId="61A11031">
            <wp:extent cx="5334000" cy="3429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xploring-emmean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CA" w14:textId="77777777" w:rsidR="002155D2" w:rsidRDefault="008F0668">
      <w:pPr>
        <w:pStyle w:val="SourceCode"/>
      </w:pPr>
      <w:r>
        <w:rPr>
          <w:rStyle w:val="NormalTok"/>
        </w:rPr>
        <w:t>g_m_minus_f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g_m_minus_f</w:t>
      </w:r>
      <w:r>
        <w:rPr>
          <w:rStyle w:val="SpecialCharTok"/>
        </w:rPr>
        <w:t>$</w:t>
      </w:r>
      <w:r>
        <w:rPr>
          <w:rStyle w:val="NormalTok"/>
        </w:rPr>
        <w:t>measure, g_m_minus_f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ale - Female/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CCB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32" wp14:editId="61A11033">
            <wp:extent cx="5334000" cy="3429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loring-emmean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CCC" w14:textId="77777777" w:rsidR="002155D2" w:rsidRDefault="008F0668"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>&lt;-</w:t>
      </w:r>
      <w:r>
        <w:rPr>
          <w:rStyle w:val="NormalTok"/>
        </w:rPr>
        <w:t xml:space="preserve"> g_m_minu</w:t>
      </w:r>
      <w:r>
        <w:rPr>
          <w:rStyle w:val="NormalTok"/>
        </w:rPr>
        <w:t>s_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CCD" w14:textId="134391F8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1" w:name="unnamed-chunk-1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bookmarkEnd w:id="1"/>
      <w:r>
        <w:t>: Male - Fem</w:t>
      </w:r>
      <w:r>
        <w:t>ale/Other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 w:rsidR="002155D2" w14:paraId="61A10CD3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C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CD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40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174e-11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6</w:t>
            </w:r>
          </w:p>
        </w:tc>
      </w:tr>
      <w:tr w:rsidR="002155D2" w14:paraId="61A10CD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1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475e-1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D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3</w:t>
            </w:r>
          </w:p>
        </w:tc>
      </w:tr>
      <w:tr w:rsidR="002155D2" w14:paraId="61A10CE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6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02e-4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</w:tr>
      <w:tr w:rsidR="002155D2" w14:paraId="61A10CE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4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457e-6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6</w:t>
            </w:r>
          </w:p>
        </w:tc>
      </w:tr>
      <w:tr w:rsidR="002155D2" w14:paraId="61A10CF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71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23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E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2155D2" w14:paraId="61A10CF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6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456e-2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1</w:t>
            </w:r>
          </w:p>
        </w:tc>
      </w:tr>
      <w:tr w:rsidR="002155D2" w14:paraId="61A10CF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82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70e-7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3</w:t>
            </w:r>
          </w:p>
        </w:tc>
      </w:tr>
      <w:tr w:rsidR="002155D2" w14:paraId="61A10D0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CF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89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857e-7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2155D2" w14:paraId="61A10D0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24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44e-2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2155D2" w14:paraId="61A10D0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56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61e-119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0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2</w:t>
            </w:r>
          </w:p>
        </w:tc>
      </w:tr>
      <w:tr w:rsidR="002155D2" w14:paraId="61A10D1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45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182e-1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  <w:tr w:rsidR="002155D2" w14:paraId="61A10D1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17</w:t>
            </w:r>
          </w:p>
        </w:tc>
        <w:tc>
          <w:tcPr>
            <w:tcW w:w="16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351e-18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1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6</w:t>
            </w:r>
          </w:p>
        </w:tc>
      </w:tr>
    </w:tbl>
    <w:p w14:paraId="61A10D1C" w14:textId="77777777" w:rsidR="002155D2" w:rsidRDefault="008F0668">
      <w:pPr>
        <w:pStyle w:val="BodyText"/>
      </w:pPr>
      <w:r>
        <w:t>AGE</w:t>
      </w:r>
    </w:p>
    <w:p w14:paraId="61A10D1D" w14:textId="77777777" w:rsidR="002155D2" w:rsidRDefault="008F0668">
      <w:pPr>
        <w:pStyle w:val="SourceCode"/>
      </w:pPr>
      <w:r>
        <w:rPr>
          <w:rStyle w:val="NormalTok"/>
        </w:rPr>
        <w:t>age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means_data</w:t>
      </w:r>
      <w:r>
        <w:rPr>
          <w:rStyle w:val="SpecialCharTok"/>
        </w:rPr>
        <w:t>$</w:t>
      </w:r>
      <w:r>
        <w:rPr>
          <w:rStyle w:val="NormalTok"/>
        </w:rPr>
        <w:t>measure, age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_group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61A10D1E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34" wp14:editId="61A11035">
            <wp:extent cx="5334000" cy="3429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xploring-emmean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1F" w14:textId="77777777" w:rsidR="002155D2" w:rsidRDefault="008F0668">
      <w:pPr>
        <w:pStyle w:val="SourceCode"/>
      </w:pPr>
      <w:r>
        <w:rPr>
          <w:rStyle w:val="CommentTok"/>
        </w:rPr>
        <w:t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>low</w:t>
      </w:r>
      <w:r>
        <w:rPr>
          <w:rStyle w:val="NormalTok"/>
        </w:rPr>
        <w:t xml:space="preserve">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ag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61A10D20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36" wp14:editId="61A11037">
            <wp:extent cx="5334000" cy="2286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xploring-emmean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21" w14:textId="77777777" w:rsidR="002155D2" w:rsidRDefault="008F0668"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1A10D22" w14:textId="77777777" w:rsidR="002155D2" w:rsidRDefault="008F0668">
      <w:pPr>
        <w:pStyle w:val="SourceCode"/>
      </w:pPr>
      <w:r>
        <w:rPr>
          <w:rStyle w:val="NormalTok"/>
        </w:rPr>
        <w:t>sig_age_es</w:t>
      </w:r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age_est</w:t>
      </w:r>
      <w:r>
        <w:rPr>
          <w:rStyle w:val="SpecialCharTok"/>
        </w:rPr>
        <w:t>$</w:t>
      </w:r>
      <w:r>
        <w:rPr>
          <w:rStyle w:val="NormalTok"/>
        </w:rPr>
        <w:t>measure, sig_ag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D23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38" wp14:editId="61A11039">
            <wp:extent cx="5334000" cy="3429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xploring-emmean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24" w14:textId="77777777" w:rsidR="002155D2" w:rsidRDefault="008F0668"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>(s</w:t>
      </w:r>
      <w:r>
        <w:rPr>
          <w:rStyle w:val="NormalTok"/>
        </w:rPr>
        <w:t xml:space="preserve">ig_ag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age_est_data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age_est_data1)</w:t>
      </w:r>
      <w:r>
        <w:br/>
      </w:r>
      <w:r>
        <w:br/>
      </w:r>
      <w:r>
        <w:rPr>
          <w:rStyle w:val="NormalTok"/>
        </w:rPr>
        <w:t>age_est_data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age_est_data1</w:t>
      </w:r>
      <w:r>
        <w:rPr>
          <w:rStyle w:val="SpecialCharTok"/>
        </w:rPr>
        <w:t>$</w:t>
      </w:r>
      <w:r>
        <w:rPr>
          <w:rStyle w:val="NormalTok"/>
        </w:rPr>
        <w:t>measure, ag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</w:t>
      </w:r>
      <w:r>
        <w:rPr>
          <w:rStyle w:val="FunctionTok"/>
        </w:rPr>
        <w:t>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-Related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</w:t>
      </w:r>
      <w:r>
        <w:rPr>
          <w:rStyle w:val="StringTok"/>
        </w:rPr>
        <w:t xml:space="preserve">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D25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3A" wp14:editId="61A1103B">
            <wp:extent cx="5334000" cy="3429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xploring-emmean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26" w14:textId="77777777" w:rsidR="002155D2" w:rsidRDefault="008F0668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37-54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</w:t>
      </w:r>
      <w:r>
        <w:rPr>
          <w:rStyle w:val="StringTok"/>
        </w:rPr>
        <w:t>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D27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3C" wp14:editId="61A1103D">
            <wp:extent cx="5334000" cy="3429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xploring-emmean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28" w14:textId="77777777" w:rsidR="002155D2" w:rsidRDefault="008F0668">
      <w:pPr>
        <w:pStyle w:val="SourceCode"/>
      </w:pPr>
      <w:r>
        <w:rPr>
          <w:rStyle w:val="NormalTok"/>
        </w:rPr>
        <w:t>y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m</w:t>
      </w:r>
      <w:r>
        <w:rPr>
          <w:rStyle w:val="SpecialCharTok"/>
        </w:rPr>
        <w:t>$</w:t>
      </w:r>
      <w:r>
        <w:rPr>
          <w:rStyle w:val="NormalTok"/>
        </w:rPr>
        <w:t>measure, y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37-54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D29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3E" wp14:editId="61A1103F">
            <wp:extent cx="5334000" cy="3429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xploring-emmeans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2A" w14:textId="77777777" w:rsidR="002155D2" w:rsidRDefault="008F0668"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>&lt;-</w:t>
      </w:r>
      <w:r>
        <w:rPr>
          <w:rStyle w:val="NormalTok"/>
        </w:rPr>
        <w:t xml:space="preserve"> y_v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</w:t>
      </w:r>
      <w:r>
        <w:rPr>
          <w:rStyle w:val="FunctionTok"/>
        </w:rPr>
        <w:t>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D2B" w14:textId="21A7A42E" w:rsidR="002155D2" w:rsidRDefault="008F0668">
      <w:pPr>
        <w:pStyle w:val="TableCaption"/>
      </w:pPr>
      <w:r>
        <w:rPr>
          <w:b/>
        </w:rPr>
        <w:t xml:space="preserve">Table </w:t>
      </w:r>
      <w:bookmarkStart w:id="2" w:name="unnamed-chunk-20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3</w:t>
      </w:r>
      <w:r>
        <w:rPr>
          <w:b/>
        </w:rPr>
        <w:fldChar w:fldCharType="end"/>
      </w:r>
      <w:bookmarkEnd w:id="2"/>
      <w:r>
        <w:t>: (18-36) - (37-54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D31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2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2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2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2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D3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2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5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6</w:t>
            </w:r>
          </w:p>
        </w:tc>
      </w:tr>
      <w:tr w:rsidR="002155D2" w14:paraId="61A10D3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70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79</w:t>
            </w:r>
          </w:p>
        </w:tc>
      </w:tr>
      <w:tr w:rsidR="002155D2" w14:paraId="61A10D4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3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94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05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9</w:t>
            </w:r>
          </w:p>
        </w:tc>
      </w:tr>
      <w:tr w:rsidR="002155D2" w14:paraId="61A10D4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58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00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  <w:tr w:rsidR="002155D2" w14:paraId="61A10D4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2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96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4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1</w:t>
            </w:r>
          </w:p>
        </w:tc>
      </w:tr>
      <w:tr w:rsidR="002155D2" w14:paraId="61A10D5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4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6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2155D2" w14:paraId="61A10D5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5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  <w:tr w:rsidR="002155D2" w14:paraId="61A10D6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81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6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5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</w:tbl>
    <w:p w14:paraId="61A10D62" w14:textId="77777777" w:rsidR="002155D2" w:rsidRDefault="008F0668"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m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CommentTok"/>
        </w:rPr>
        <w:t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</w:t>
      </w:r>
      <w:r>
        <w:rPr>
          <w:rStyle w:val="AttributeTok"/>
        </w:rPr>
        <w:t>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D63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40" wp14:editId="61A11041">
            <wp:extent cx="5334000" cy="3429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xploring-emmean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64" w14:textId="77777777" w:rsidR="002155D2" w:rsidRDefault="008F0668">
      <w:pPr>
        <w:pStyle w:val="SourceCode"/>
      </w:pPr>
      <w:r>
        <w:rPr>
          <w:rStyle w:val="NormalTok"/>
        </w:rPr>
        <w:t>m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y</w:t>
      </w:r>
      <w:r>
        <w:rPr>
          <w:rStyle w:val="SpecialCharTok"/>
        </w:rPr>
        <w:t>$</w:t>
      </w:r>
      <w:r>
        <w:rPr>
          <w:rStyle w:val="NormalTok"/>
        </w:rPr>
        <w:t>measure, m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</w:t>
      </w:r>
      <w:r>
        <w:rPr>
          <w:rStyle w:val="StringTok"/>
        </w:rPr>
        <w:t>rement Mean"</w:t>
      </w:r>
      <w:r>
        <w:rPr>
          <w:rStyle w:val="NormalTok"/>
        </w:rPr>
        <w:t>)</w:t>
      </w:r>
    </w:p>
    <w:p w14:paraId="61A10D65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42" wp14:editId="61A11043">
            <wp:extent cx="5334000" cy="3429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xploring-emmeans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66" w14:textId="77777777" w:rsidR="002155D2" w:rsidRDefault="008F0668"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>&lt;-</w:t>
      </w:r>
      <w:r>
        <w:rPr>
          <w:rStyle w:val="NormalTok"/>
        </w:rPr>
        <w:t xml:space="preserve"> m_v_y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D67" w14:textId="1AB135B4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3" w:name="unnamed-chunk-21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4</w:t>
      </w:r>
      <w:r>
        <w:rPr>
          <w:b/>
        </w:rPr>
        <w:fldChar w:fldCharType="end"/>
      </w:r>
      <w:bookmarkEnd w:id="3"/>
      <w:r>
        <w:t>: (37-54) - (18-36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D6D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D7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6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5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</w:tr>
      <w:tr w:rsidR="002155D2" w14:paraId="61A10D7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9</w:t>
            </w:r>
          </w:p>
        </w:tc>
      </w:tr>
      <w:tr w:rsidR="002155D2" w14:paraId="61A10D7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05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7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9</w:t>
            </w:r>
          </w:p>
        </w:tc>
      </w:tr>
      <w:tr w:rsidR="002155D2" w14:paraId="61A10D8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00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  <w:tr w:rsidR="002155D2" w14:paraId="61A10D8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968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1</w:t>
            </w:r>
          </w:p>
        </w:tc>
      </w:tr>
      <w:tr w:rsidR="002155D2" w14:paraId="61A10D9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8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6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8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2155D2" w14:paraId="61A10D9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6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2155D2" w14:paraId="61A10D9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6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9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</w:tbl>
    <w:p w14:paraId="61A10D9E" w14:textId="77777777" w:rsidR="002155D2" w:rsidRDefault="008F0668"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18-36) - (55-72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(18-36) - (55-72) Significant </w:t>
      </w:r>
      <w:r>
        <w:rPr>
          <w:rStyle w:val="StringTok"/>
        </w:rPr>
        <w:t>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D9F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44" wp14:editId="61A11045">
            <wp:extent cx="5334000" cy="34290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xploring-emmean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A0" w14:textId="77777777" w:rsidR="002155D2" w:rsidRDefault="008F0668">
      <w:pPr>
        <w:pStyle w:val="SourceCode"/>
      </w:pPr>
      <w:r>
        <w:rPr>
          <w:rStyle w:val="NormalTok"/>
        </w:rPr>
        <w:t>y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y_v_o</w:t>
      </w:r>
      <w:r>
        <w:rPr>
          <w:rStyle w:val="SpecialCharTok"/>
        </w:rPr>
        <w:t>$</w:t>
      </w:r>
      <w:r>
        <w:rPr>
          <w:rStyle w:val="NormalTok"/>
        </w:rPr>
        <w:t>measure, y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18-36) - (55-72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DA1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46" wp14:editId="61A11047">
            <wp:extent cx="5334000" cy="34290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exploring-emmeans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A2" w14:textId="77777777" w:rsidR="002155D2" w:rsidRDefault="008F0668"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>&lt;-</w:t>
      </w:r>
      <w:r>
        <w:rPr>
          <w:rStyle w:val="NormalTok"/>
        </w:rPr>
        <w:t xml:space="preserve"> y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y_v_</w:t>
      </w:r>
      <w:r>
        <w:rPr>
          <w:rStyle w:val="NormalTok"/>
        </w:rPr>
        <w:t xml:space="preserve">o </w:t>
      </w:r>
      <w:r>
        <w:rPr>
          <w:rStyle w:val="OtherTok"/>
        </w:rPr>
        <w:t>&lt;-</w:t>
      </w:r>
      <w:r>
        <w:rPr>
          <w:rStyle w:val="NormalTok"/>
        </w:rPr>
        <w:t xml:space="preserve"> y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y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DA3" w14:textId="6C75286B" w:rsidR="002155D2" w:rsidRDefault="008F0668">
      <w:pPr>
        <w:pStyle w:val="TableCaption"/>
      </w:pPr>
      <w:r>
        <w:rPr>
          <w:b/>
        </w:rPr>
        <w:t xml:space="preserve">Table </w:t>
      </w:r>
      <w:bookmarkStart w:id="4" w:name="unnamed-chunk-22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5</w:t>
      </w:r>
      <w:r>
        <w:rPr>
          <w:b/>
        </w:rPr>
        <w:fldChar w:fldCharType="end"/>
      </w:r>
      <w:bookmarkEnd w:id="4"/>
      <w:r>
        <w:t>: (18-36) - (55-72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DA9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DA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22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7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A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2155D2" w14:paraId="61A10DB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70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2155D2" w14:paraId="61A10DB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0.1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804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04</w:t>
            </w:r>
          </w:p>
        </w:tc>
      </w:tr>
      <w:tr w:rsidR="002155D2" w14:paraId="61A10DC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0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B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2155D2" w14:paraId="61A10DC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96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0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2</w:t>
            </w:r>
          </w:p>
        </w:tc>
      </w:tr>
      <w:tr w:rsidR="002155D2" w14:paraId="61A10DC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6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2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0</w:t>
            </w:r>
          </w:p>
        </w:tc>
      </w:tr>
      <w:tr w:rsidR="002155D2" w14:paraId="61A10DD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C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02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1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</w:tbl>
    <w:p w14:paraId="61A10DD4" w14:textId="77777777" w:rsidR="002155D2" w:rsidRDefault="008F0668"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y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rPr>
          <w:rStyle w:val="CommentTok"/>
        </w:rPr>
        <w:t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</w:t>
      </w:r>
      <w:r>
        <w:rPr>
          <w:rStyle w:val="AttributeTok"/>
        </w:rPr>
        <w:t>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DD5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48" wp14:editId="61A11049">
            <wp:extent cx="5334000" cy="34290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exploring-emmean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D6" w14:textId="77777777" w:rsidR="002155D2" w:rsidRDefault="008F0668">
      <w:pPr>
        <w:pStyle w:val="SourceCode"/>
      </w:pPr>
      <w:r>
        <w:rPr>
          <w:rStyle w:val="NormalTok"/>
        </w:rPr>
        <w:t>o_v_y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y</w:t>
      </w:r>
      <w:r>
        <w:rPr>
          <w:rStyle w:val="SpecialCharTok"/>
        </w:rPr>
        <w:t>$</w:t>
      </w:r>
      <w:r>
        <w:rPr>
          <w:rStyle w:val="NormalTok"/>
        </w:rPr>
        <w:t>measure, o_v_y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DD7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4A" wp14:editId="61A1104B">
            <wp:extent cx="5334000" cy="34290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exploring-emmean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DD8" w14:textId="77777777" w:rsidR="002155D2" w:rsidRDefault="008F0668"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>&lt;-</w:t>
      </w:r>
      <w:r>
        <w:rPr>
          <w:rStyle w:val="NormalTok"/>
        </w:rPr>
        <w:t xml:space="preserve"> o_v_y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o_v_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DD9" w14:textId="28683DBD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5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6</w:t>
      </w:r>
      <w:r>
        <w:rPr>
          <w:b/>
        </w:rPr>
        <w:fldChar w:fldCharType="end"/>
      </w:r>
      <w:bookmarkEnd w:id="5"/>
      <w:r>
        <w:t>: (55-72) - (18-36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DDF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D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DE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2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7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</w:tr>
      <w:tr w:rsidR="002155D2" w14:paraId="61A10DE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75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70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5</w:t>
            </w:r>
          </w:p>
        </w:tc>
      </w:tr>
      <w:tr w:rsidR="002155D2" w14:paraId="61A10DF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804e-10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E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4</w:t>
            </w:r>
          </w:p>
        </w:tc>
      </w:tr>
      <w:tr w:rsidR="002155D2" w14:paraId="61A10DF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80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3</w:t>
            </w:r>
          </w:p>
        </w:tc>
      </w:tr>
      <w:tr w:rsidR="002155D2" w14:paraId="61A10DF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6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0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</w:tr>
      <w:tr w:rsidR="002155D2" w14:paraId="61A10E0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DF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29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0</w:t>
            </w:r>
          </w:p>
        </w:tc>
      </w:tr>
      <w:tr w:rsidR="002155D2" w14:paraId="61A10E0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1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0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</w:tbl>
    <w:p w14:paraId="61A10E0A" w14:textId="77777777" w:rsidR="002155D2" w:rsidRDefault="008F0668"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(37-54) - (55-72)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</w:t>
      </w:r>
      <w:r>
        <w:rPr>
          <w:rStyle w:val="StringTok"/>
        </w:rPr>
        <w:t>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0B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4C" wp14:editId="61A1104D">
            <wp:extent cx="5334000" cy="34290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exploring-emmean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0C" w14:textId="77777777" w:rsidR="002155D2" w:rsidRDefault="008F0668">
      <w:pPr>
        <w:pStyle w:val="SourceCode"/>
      </w:pPr>
      <w:r>
        <w:rPr>
          <w:rStyle w:val="NormalTok"/>
        </w:rPr>
        <w:lastRenderedPageBreak/>
        <w:t>m_v_o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_v_o</w:t>
      </w:r>
      <w:r>
        <w:rPr>
          <w:rStyle w:val="SpecialCharTok"/>
        </w:rPr>
        <w:t>$</w:t>
      </w:r>
      <w:r>
        <w:rPr>
          <w:rStyle w:val="NormalTok"/>
        </w:rPr>
        <w:t>measure, m_v_o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37-54) - (55-72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</w:t>
      </w:r>
      <w:r>
        <w:rPr>
          <w:rStyle w:val="StringTok"/>
        </w:rPr>
        <w:t>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E0D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4E" wp14:editId="61A1104F">
            <wp:extent cx="5334000" cy="34290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exploring-emmean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0E" w14:textId="77777777" w:rsidR="002155D2" w:rsidRDefault="008F0668"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>&lt;-</w:t>
      </w:r>
      <w:r>
        <w:rPr>
          <w:rStyle w:val="NormalTok"/>
        </w:rPr>
        <w:t xml:space="preserve"> m_v_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_v_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0F" w14:textId="41630778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6" w:name="unnamed-chunk-24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7</w:t>
      </w:r>
      <w:r>
        <w:rPr>
          <w:b/>
        </w:rPr>
        <w:fldChar w:fldCharType="end"/>
      </w:r>
      <w:bookmarkEnd w:id="6"/>
      <w:r>
        <w:t>: (37-54) - (55-72) Significant Differences in Estimate</w:t>
      </w:r>
      <w:r>
        <w:t>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0E15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E1B" w14:textId="77777777" w:rsidTr="002155D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76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77e-02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1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</w:tbl>
    <w:p w14:paraId="61A10E1C" w14:textId="77777777" w:rsidR="002155D2" w:rsidRDefault="008F0668"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o_v_m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37-54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1D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50" wp14:editId="61A11051">
            <wp:extent cx="5334000" cy="34290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exploring-emmean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1E" w14:textId="77777777" w:rsidR="002155D2" w:rsidRDefault="008F0668">
      <w:pPr>
        <w:pStyle w:val="SourceCode"/>
      </w:pPr>
      <w:r>
        <w:rPr>
          <w:rStyle w:val="NormalTok"/>
        </w:rPr>
        <w:lastRenderedPageBreak/>
        <w:t>o_v_m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o_v_m</w:t>
      </w:r>
      <w:r>
        <w:rPr>
          <w:rStyle w:val="SpecialCharTok"/>
        </w:rPr>
        <w:t>$</w:t>
      </w:r>
      <w:r>
        <w:rPr>
          <w:rStyle w:val="NormalTok"/>
        </w:rPr>
        <w:t>measure, o_v_m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(55-72) - (37-54)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E1F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52" wp14:editId="61A11053">
            <wp:extent cx="5334000" cy="34290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exploring-emmean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20" w14:textId="77777777" w:rsidR="002155D2" w:rsidRDefault="008F0668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o_v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(55-72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21" w14:textId="5D8550E6" w:rsidR="002155D2" w:rsidRDefault="008F0668">
      <w:pPr>
        <w:pStyle w:val="TableCaption"/>
      </w:pPr>
      <w:r>
        <w:rPr>
          <w:b/>
        </w:rPr>
        <w:t xml:space="preserve">Table </w:t>
      </w:r>
      <w:bookmarkStart w:id="7" w:name="unnamed-chunk-2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8</w:t>
      </w:r>
      <w:r>
        <w:rPr>
          <w:b/>
        </w:rPr>
        <w:fldChar w:fldCharType="end"/>
      </w:r>
      <w:bookmarkEnd w:id="7"/>
      <w:r>
        <w:t xml:space="preserve">: </w:t>
      </w:r>
      <w:r>
        <w:t>(55-72) - (37-54)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0E27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E2D" w14:textId="77777777" w:rsidTr="002155D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76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77e-02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2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</w:tbl>
    <w:p w14:paraId="61A10E2E" w14:textId="77777777" w:rsidR="002155D2" w:rsidRDefault="008F0668">
      <w:pPr>
        <w:pStyle w:val="BodyText"/>
      </w:pPr>
      <w:r>
        <w:t>RACE/ETHNICITY</w:t>
      </w:r>
    </w:p>
    <w:p w14:paraId="61A10E2F" w14:textId="77777777" w:rsidR="002155D2" w:rsidRDefault="008F0668">
      <w:pPr>
        <w:pStyle w:val="SourceCode"/>
      </w:pPr>
      <w:r>
        <w:rPr>
          <w:rStyle w:val="NormalTok"/>
        </w:rPr>
        <w:lastRenderedPageBreak/>
        <w:t>race_means_data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_means_data</w:t>
      </w:r>
      <w:r>
        <w:rPr>
          <w:rStyle w:val="SpecialCharTok"/>
        </w:rPr>
        <w:t>$</w:t>
      </w:r>
      <w:r>
        <w:rPr>
          <w:rStyle w:val="NormalTok"/>
        </w:rPr>
        <w:t>measure, race_means_data</w:t>
      </w:r>
      <w:r>
        <w:rPr>
          <w:rStyle w:val="SpecialCharTok"/>
        </w:rPr>
        <w:t>$</w:t>
      </w:r>
      <w:r>
        <w:rPr>
          <w:rStyle w:val="NormalTok"/>
        </w:rPr>
        <w:t xml:space="preserve">emmean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ace_eth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measur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</w:t>
      </w:r>
      <w:r>
        <w:rPr>
          <w:rStyle w:val="StringTok"/>
        </w:rPr>
        <w:t>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Measurement"</w:t>
      </w:r>
      <w:r>
        <w:rPr>
          <w:rStyle w:val="NormalTok"/>
        </w:rPr>
        <w:t>)</w:t>
      </w:r>
    </w:p>
    <w:p w14:paraId="61A10E30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54" wp14:editId="61A11055">
            <wp:extent cx="5334000" cy="34290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exploring-emmean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31" w14:textId="77777777" w:rsidR="002155D2" w:rsidRDefault="008F0668">
      <w:pPr>
        <w:pStyle w:val="SourceCode"/>
      </w:pPr>
      <w:r>
        <w:rPr>
          <w:rStyle w:val="CommentTok"/>
        </w:rPr>
        <w:t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, </w:t>
      </w:r>
      <w:r>
        <w:rPr>
          <w:rStyle w:val="AttributeTok"/>
        </w:rPr>
        <w:t>y=</w:t>
      </w:r>
      <w:r>
        <w:rPr>
          <w:rStyle w:val="NormalTok"/>
        </w:rPr>
        <w:t xml:space="preserve">emmean, </w:t>
      </w:r>
      <w:r>
        <w:rPr>
          <w:rStyle w:val="AttributeTok"/>
        </w:rPr>
        <w:t>fill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=</w:t>
      </w:r>
      <w:r>
        <w:rPr>
          <w:rStyle w:val="NormalTok"/>
        </w:rPr>
        <w:t xml:space="preserve">lower.CL, </w:t>
      </w:r>
      <w:r>
        <w:rPr>
          <w:rStyle w:val="AttributeTok"/>
        </w:rPr>
        <w:t>ymax=</w:t>
      </w:r>
      <w:r>
        <w:rPr>
          <w:rStyle w:val="NormalTok"/>
        </w:rPr>
        <w:t xml:space="preserve">upper.CL), </w:t>
      </w:r>
      <w:r>
        <w:rPr>
          <w:rStyle w:val="AttributeTok"/>
        </w:rPr>
        <w:t>width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All races/ethnicities in M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Emmean in 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61A10E32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56" wp14:editId="61A11057">
            <wp:extent cx="5334000" cy="22860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exploring-emmean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33" w14:textId="77777777" w:rsidR="002155D2" w:rsidRDefault="008F0668"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ignif</w:t>
      </w:r>
      <w:r>
        <w:rPr>
          <w:rStyle w:val="SpecialCha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1A10E34" w14:textId="77777777" w:rsidR="002155D2" w:rsidRDefault="008F0668">
      <w:pPr>
        <w:pStyle w:val="SourceCode"/>
      </w:pPr>
      <w:r>
        <w:rPr>
          <w:rStyle w:val="NormalTok"/>
        </w:rPr>
        <w:t>sig_race_est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sig_race_est</w:t>
      </w:r>
      <w:r>
        <w:rPr>
          <w:rStyle w:val="SpecialCharTok"/>
        </w:rPr>
        <w:t>$</w:t>
      </w:r>
      <w:r>
        <w:rPr>
          <w:rStyle w:val="NormalTok"/>
        </w:rPr>
        <w:t>measure, sig_race_est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fill=</w:t>
      </w:r>
      <w:r>
        <w:rPr>
          <w:rStyle w:val="NormalTok"/>
        </w:rPr>
        <w:t>contras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35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58" wp14:editId="61A11059">
            <wp:extent cx="5334000" cy="34290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xploring-emmean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36" w14:textId="77777777" w:rsidR="002155D2" w:rsidRDefault="008F0668"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>by=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61A10E37" w14:textId="77777777" w:rsidR="002155D2" w:rsidRDefault="008F0668">
      <w:pPr>
        <w:pStyle w:val="SourceCode"/>
      </w:pP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/</w:t>
      </w: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ace_est_data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_est_data1</w:t>
      </w:r>
      <w:r>
        <w:rPr>
          <w:rStyle w:val="SpecialCharTok"/>
        </w:rPr>
        <w:t>$</w:t>
      </w:r>
      <w:r>
        <w:rPr>
          <w:rStyle w:val="NormalTok"/>
        </w:rPr>
        <w:t>prop_diff)</w:t>
      </w:r>
    </w:p>
    <w:p w14:paraId="61A10E38" w14:textId="77777777" w:rsidR="002155D2" w:rsidRDefault="008F0668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Blac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Black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</w:t>
      </w:r>
      <w:r>
        <w:rPr>
          <w:rStyle w:val="StringTok"/>
        </w:rPr>
        <w:t>ifference in mm"</w:t>
      </w:r>
      <w:r>
        <w:rPr>
          <w:rStyle w:val="NormalTok"/>
        </w:rPr>
        <w:t>)</w:t>
      </w:r>
    </w:p>
    <w:p w14:paraId="61A10E39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5A" wp14:editId="61A1105B">
            <wp:extent cx="5334000" cy="34290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exploring-emmean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3A" w14:textId="77777777" w:rsidR="002155D2" w:rsidRDefault="008F0668">
      <w:pPr>
        <w:pStyle w:val="SourceCode"/>
      </w:pPr>
      <w:r>
        <w:rPr>
          <w:rStyle w:val="NormalTok"/>
        </w:rPr>
        <w:t>race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Asian </w:t>
      </w:r>
      <w:r>
        <w:rPr>
          <w:rStyle w:val="StringTok"/>
        </w:rPr>
        <w:t>- Black Significant Differences in Estimated Marginal 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E3B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5C" wp14:editId="61A1105D">
            <wp:extent cx="5334000" cy="34290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exploring-emmeans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3C" w14:textId="77777777" w:rsidR="002155D2" w:rsidRDefault="008F0668"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>&lt;-</w:t>
      </w:r>
      <w:r>
        <w:rPr>
          <w:rStyle w:val="NormalTok"/>
        </w:rPr>
        <w:t xml:space="preserve"> rac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3D" w14:textId="288C215C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8" w:name="unnamed-chunk-32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9</w:t>
      </w:r>
      <w:r>
        <w:rPr>
          <w:b/>
        </w:rPr>
        <w:fldChar w:fldCharType="end"/>
      </w:r>
      <w:bookmarkEnd w:id="8"/>
      <w:r>
        <w:t>: Asian - Black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E43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3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3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E4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15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779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2</w:t>
            </w:r>
          </w:p>
        </w:tc>
      </w:tr>
      <w:tr w:rsidR="002155D2" w14:paraId="61A10E4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05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4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4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7</w:t>
            </w:r>
          </w:p>
        </w:tc>
      </w:tr>
      <w:tr w:rsidR="002155D2" w14:paraId="61A10E5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69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6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1</w:t>
            </w:r>
          </w:p>
        </w:tc>
      </w:tr>
      <w:tr w:rsidR="002155D2" w14:paraId="61A10E5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64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9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8</w:t>
            </w:r>
          </w:p>
        </w:tc>
      </w:tr>
      <w:tr w:rsidR="002155D2" w14:paraId="61A10E6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6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5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50</w:t>
            </w:r>
          </w:p>
        </w:tc>
      </w:tr>
      <w:tr w:rsidR="002155D2" w14:paraId="61A10E6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7.44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0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64</w:t>
            </w:r>
          </w:p>
        </w:tc>
      </w:tr>
      <w:tr w:rsidR="002155D2" w14:paraId="61A10E6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0.0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4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34</w:t>
            </w:r>
          </w:p>
        </w:tc>
      </w:tr>
      <w:tr w:rsidR="002155D2" w14:paraId="61A10E7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6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6.8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6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5</w:t>
            </w:r>
          </w:p>
        </w:tc>
      </w:tr>
      <w:tr w:rsidR="002155D2" w14:paraId="61A10E7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8.02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03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7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29</w:t>
            </w:r>
          </w:p>
        </w:tc>
      </w:tr>
    </w:tbl>
    <w:p w14:paraId="61A10E7A" w14:textId="77777777" w:rsidR="002155D2" w:rsidRDefault="008F0668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</w:t>
      </w:r>
      <w:r>
        <w:rPr>
          <w:rStyle w:val="FunctionTok"/>
        </w:rPr>
        <w:t>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7B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5E" wp14:editId="61A1105F">
            <wp:extent cx="5334000" cy="3429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exploring-emmean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7C" w14:textId="77777777" w:rsidR="002155D2" w:rsidRDefault="008F0668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</w:t>
      </w:r>
      <w:r>
        <w:rPr>
          <w:rStyle w:val="FunctionTok"/>
        </w:rPr>
        <w:t>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</w:t>
      </w:r>
      <w:r>
        <w:rPr>
          <w:rStyle w:val="StringTok"/>
        </w:rPr>
        <w:t>e from Total Measurement Mean"</w:t>
      </w:r>
      <w:r>
        <w:rPr>
          <w:rStyle w:val="NormalTok"/>
        </w:rPr>
        <w:t>)</w:t>
      </w:r>
    </w:p>
    <w:p w14:paraId="61A10E7D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60" wp14:editId="61A11061">
            <wp:extent cx="5334000" cy="3429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exploring-emmeans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7E" w14:textId="77777777" w:rsidR="002155D2" w:rsidRDefault="008F0668">
      <w:pPr>
        <w:pStyle w:val="SourceCode"/>
      </w:pPr>
      <w:r>
        <w:rPr>
          <w:rStyle w:val="NormalTok"/>
        </w:rPr>
        <w:t>race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1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>(race1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7F" w14:textId="28FC70C8" w:rsidR="002155D2" w:rsidRDefault="008F0668">
      <w:pPr>
        <w:pStyle w:val="TableCaption"/>
      </w:pPr>
      <w:r>
        <w:rPr>
          <w:b/>
        </w:rPr>
        <w:t xml:space="preserve">Table </w:t>
      </w:r>
      <w:bookmarkStart w:id="9" w:name="unnamed-chunk-33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0</w:t>
      </w:r>
      <w:r>
        <w:rPr>
          <w:b/>
        </w:rPr>
        <w:fldChar w:fldCharType="end"/>
      </w:r>
      <w:bookmarkEnd w:id="9"/>
      <w:r>
        <w:t>: Black - Asian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E85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E8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5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779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2</w:t>
            </w:r>
          </w:p>
        </w:tc>
      </w:tr>
      <w:tr w:rsidR="002155D2" w14:paraId="61A10E9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5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345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8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7</w:t>
            </w:r>
          </w:p>
        </w:tc>
      </w:tr>
      <w:tr w:rsidR="002155D2" w14:paraId="61A10E9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9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6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2155D2" w14:paraId="61A10E9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4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9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8</w:t>
            </w:r>
          </w:p>
        </w:tc>
      </w:tr>
      <w:tr w:rsidR="002155D2" w14:paraId="61A10EA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9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29e-05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0</w:t>
            </w:r>
          </w:p>
        </w:tc>
      </w:tr>
      <w:tr w:rsidR="002155D2" w14:paraId="61A10EA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4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0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4</w:t>
            </w:r>
          </w:p>
        </w:tc>
      </w:tr>
      <w:tr w:rsidR="002155D2" w14:paraId="61A10EA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4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A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4</w:t>
            </w:r>
          </w:p>
        </w:tc>
      </w:tr>
      <w:tr w:rsidR="002155D2" w14:paraId="61A10EB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9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66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2155D2" w14:paraId="61A10EB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2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03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B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</w:tr>
    </w:tbl>
    <w:p w14:paraId="61A10EBC" w14:textId="77777777" w:rsidR="002155D2" w:rsidRDefault="008F0668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Latin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lastRenderedPageBreak/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 xml:space="preserve">expand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BD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2" wp14:editId="61A11063">
            <wp:extent cx="5334000" cy="34290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exploring-emmean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BE" w14:textId="77777777" w:rsidR="002155D2" w:rsidRDefault="008F0668">
      <w:pPr>
        <w:pStyle w:val="SourceCode"/>
      </w:pPr>
      <w:r>
        <w:rPr>
          <w:rStyle w:val="NormalTok"/>
        </w:rPr>
        <w:t>race2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EBF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4" wp14:editId="61A11065">
            <wp:extent cx="5334000" cy="34290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exploring-emmeans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C0" w14:textId="77777777" w:rsidR="002155D2" w:rsidRDefault="008F0668"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>&lt;-</w:t>
      </w:r>
      <w:r>
        <w:rPr>
          <w:rStyle w:val="NormalTok"/>
        </w:rPr>
        <w:t xml:space="preserve"> rac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 xml:space="preserve">"Asian - LatinX Significant Differences in Estimated Marginal </w:t>
      </w:r>
      <w:r>
        <w:rPr>
          <w:rStyle w:val="StringTok"/>
        </w:rPr>
        <w:t>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C1" w14:textId="586CC98E" w:rsidR="002155D2" w:rsidRDefault="008F0668">
      <w:pPr>
        <w:pStyle w:val="TableCaption"/>
      </w:pPr>
      <w:r>
        <w:rPr>
          <w:b/>
        </w:rPr>
        <w:t xml:space="preserve">Table </w:t>
      </w:r>
      <w:bookmarkStart w:id="10" w:name="unnamed-chunk-34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1</w:t>
      </w:r>
      <w:r>
        <w:rPr>
          <w:b/>
        </w:rPr>
        <w:fldChar w:fldCharType="end"/>
      </w:r>
      <w:bookmarkEnd w:id="10"/>
      <w:r>
        <w:t>: Asian - LatinX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0EC7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ECD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4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429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2155D2" w14:paraId="61A10ED3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C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63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2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3</w:t>
            </w:r>
          </w:p>
        </w:tc>
      </w:tr>
      <w:tr w:rsidR="002155D2" w14:paraId="61A10ED9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3.7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9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D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32</w:t>
            </w:r>
          </w:p>
        </w:tc>
      </w:tr>
    </w:tbl>
    <w:p w14:paraId="61A10EDA" w14:textId="77777777" w:rsidR="002155D2" w:rsidRDefault="008F0668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</w:t>
      </w:r>
      <w:r>
        <w:rPr>
          <w:rStyle w:val="AttributeTok"/>
        </w:rPr>
        <w:t>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DB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6" wp14:editId="61A11067">
            <wp:extent cx="5334000" cy="34290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exploring-emmean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DC" w14:textId="77777777" w:rsidR="002155D2" w:rsidRDefault="008F0668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2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</w:t>
      </w:r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</w:t>
      </w:r>
      <w:r>
        <w:rPr>
          <w:rStyle w:val="AttributeTok"/>
        </w:rPr>
        <w:t>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EDD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8" wp14:editId="61A11069">
            <wp:extent cx="5334000" cy="3429000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exploring-emmean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DE" w14:textId="77777777" w:rsidR="002155D2" w:rsidRDefault="008F0668">
      <w:pPr>
        <w:pStyle w:val="SourceCode"/>
      </w:pPr>
      <w:r>
        <w:rPr>
          <w:rStyle w:val="NormalTok"/>
        </w:rPr>
        <w:t>race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2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>(race2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DF" w14:textId="1A2F689E" w:rsidR="002155D2" w:rsidRDefault="008F0668">
      <w:pPr>
        <w:pStyle w:val="TableCaption"/>
      </w:pPr>
      <w:r>
        <w:rPr>
          <w:b/>
        </w:rPr>
        <w:t xml:space="preserve">Table </w:t>
      </w:r>
      <w:bookmarkStart w:id="11" w:name="unnamed-chunk-35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2</w:t>
      </w:r>
      <w:r>
        <w:rPr>
          <w:b/>
        </w:rPr>
        <w:fldChar w:fldCharType="end"/>
      </w:r>
      <w:bookmarkEnd w:id="11"/>
      <w:r>
        <w:t>: LatinX - Asian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0EE5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EEB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3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429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</w:tr>
      <w:tr w:rsidR="002155D2" w14:paraId="61A10EF1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3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22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E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2155D2" w14:paraId="61A10EF7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0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94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</w:tr>
    </w:tbl>
    <w:p w14:paraId="61A10EF8" w14:textId="77777777" w:rsidR="002155D2" w:rsidRDefault="008F0668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sian - 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</w:t>
      </w:r>
      <w:r>
        <w:rPr>
          <w:rStyle w:val="StringTok"/>
        </w:rPr>
        <w:t>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EF9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A" wp14:editId="61A1106B">
            <wp:extent cx="5334000" cy="342900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exploring-emmean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FA" w14:textId="77777777" w:rsidR="002155D2" w:rsidRDefault="008F0668">
      <w:pPr>
        <w:pStyle w:val="SourceCode"/>
      </w:pPr>
      <w:r>
        <w:rPr>
          <w:rStyle w:val="NormalTok"/>
        </w:rPr>
        <w:t>race3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SpecialCharTok"/>
        </w:rPr>
        <w:t>-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ian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</w:t>
      </w:r>
      <w:r>
        <w:rPr>
          <w:rStyle w:val="StringTok"/>
        </w:rPr>
        <w:t>l Measurement Mean"</w:t>
      </w:r>
      <w:r>
        <w:rPr>
          <w:rStyle w:val="NormalTok"/>
        </w:rPr>
        <w:t>)</w:t>
      </w:r>
    </w:p>
    <w:p w14:paraId="61A10EFB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C" wp14:editId="61A1106D">
            <wp:extent cx="5334000" cy="3429000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exploring-emmeans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EFC" w14:textId="77777777" w:rsidR="002155D2" w:rsidRDefault="008F0668"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>&lt;-</w:t>
      </w:r>
      <w:r>
        <w:rPr>
          <w:rStyle w:val="NormalTok"/>
        </w:rPr>
        <w:t xml:space="preserve"> race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EFD" w14:textId="41DE8A6D" w:rsidR="002155D2" w:rsidRDefault="008F0668">
      <w:pPr>
        <w:pStyle w:val="TableCaption"/>
      </w:pPr>
      <w:r>
        <w:rPr>
          <w:b/>
        </w:rPr>
        <w:t xml:space="preserve">Table </w:t>
      </w:r>
      <w:bookmarkStart w:id="12" w:name="unnamed-chunk-36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3</w:t>
      </w:r>
      <w:r>
        <w:rPr>
          <w:b/>
        </w:rPr>
        <w:fldChar w:fldCharType="end"/>
      </w:r>
      <w:bookmarkEnd w:id="12"/>
      <w:r>
        <w:t>: Asian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0F03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EF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F09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53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01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2</w:t>
            </w:r>
          </w:p>
        </w:tc>
      </w:tr>
      <w:tr w:rsidR="002155D2" w14:paraId="61A10F0F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5.3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4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0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2155D2" w14:paraId="61A10F15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64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7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6</w:t>
            </w:r>
          </w:p>
        </w:tc>
      </w:tr>
      <w:tr w:rsidR="002155D2" w14:paraId="61A10F1B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6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90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2155D2" w14:paraId="61A10F21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7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96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1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1</w:t>
            </w:r>
          </w:p>
        </w:tc>
      </w:tr>
    </w:tbl>
    <w:p w14:paraId="61A10F22" w14:textId="77777777" w:rsidR="002155D2" w:rsidRDefault="008F0668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 </w:t>
      </w:r>
      <w:r>
        <w:rPr>
          <w:rStyle w:val="OtherTok"/>
        </w:rPr>
        <w:t>&lt;-</w:t>
      </w:r>
      <w:r>
        <w:rPr>
          <w:rStyle w:val="NormalTok"/>
        </w:rPr>
        <w:t xml:space="preserve">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ercent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</w:t>
      </w:r>
      <w:r>
        <w:rPr>
          <w:rStyle w:val="AttributeTok"/>
        </w:rPr>
        <w:t>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F23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6E" wp14:editId="61A1106F">
            <wp:extent cx="5334000" cy="3429000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exploring-emmean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24" w14:textId="77777777" w:rsidR="002155D2" w:rsidRDefault="008F0668">
      <w:pPr>
        <w:pStyle w:val="SourceCode"/>
      </w:pP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>measure, race3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3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white - Asian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F25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70" wp14:editId="61A11071">
            <wp:extent cx="5334000" cy="3429000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exploring-emmeans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26" w14:textId="77777777" w:rsidR="002155D2" w:rsidRDefault="008F0668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>(race3</w:t>
      </w:r>
      <w:r>
        <w:rPr>
          <w:rStyle w:val="FloatTok"/>
        </w:rPr>
        <w:t>.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F27" w14:textId="6BF41FC8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13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4</w:t>
      </w:r>
      <w:r>
        <w:rPr>
          <w:b/>
        </w:rPr>
        <w:fldChar w:fldCharType="end"/>
      </w:r>
      <w:bookmarkEnd w:id="13"/>
      <w:r>
        <w:t xml:space="preserve">: </w:t>
      </w:r>
      <w:r>
        <w:t>white - Asian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  <w:gridCol w:w="1664"/>
      </w:tblGrid>
      <w:tr w:rsidR="002155D2" w14:paraId="61A10F2E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  <w:tc>
          <w:tcPr>
            <w:tcW w:w="16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_diff</w:t>
            </w:r>
          </w:p>
        </w:tc>
      </w:tr>
      <w:tr w:rsidR="002155D2" w14:paraId="61A10F35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2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3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01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2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0%</w:t>
            </w:r>
          </w:p>
        </w:tc>
      </w:tr>
      <w:tr w:rsidR="002155D2" w14:paraId="61A10F3C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4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450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0%</w:t>
            </w:r>
          </w:p>
        </w:tc>
      </w:tr>
      <w:tr w:rsidR="002155D2" w14:paraId="61A10F43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3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70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6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0%</w:t>
            </w:r>
          </w:p>
        </w:tc>
      </w:tr>
      <w:tr w:rsidR="002155D2" w14:paraId="61A10F4A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6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902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0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0%</w:t>
            </w:r>
          </w:p>
        </w:tc>
      </w:tr>
      <w:tr w:rsidR="002155D2" w14:paraId="61A10F51" w14:textId="77777777" w:rsidTr="002155D2">
        <w:trPr>
          <w:cantSplit/>
          <w:jc w:val="center"/>
        </w:trPr>
        <w:tc>
          <w:tcPr>
            <w:tcW w:w="12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964e-06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4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  <w:tc>
          <w:tcPr>
            <w:tcW w:w="16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0%</w:t>
            </w:r>
          </w:p>
        </w:tc>
      </w:tr>
    </w:tbl>
    <w:p w14:paraId="61A10F52" w14:textId="77777777" w:rsidR="002155D2" w:rsidRDefault="008F0668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Latin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Difference in mm"</w:t>
      </w:r>
      <w:r>
        <w:rPr>
          <w:rStyle w:val="NormalTok"/>
        </w:rPr>
        <w:t>)</w:t>
      </w:r>
    </w:p>
    <w:p w14:paraId="61A10F53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72" wp14:editId="61A11073">
            <wp:extent cx="5334000" cy="3429000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exploring-emmean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54" w14:textId="77777777" w:rsidR="002155D2" w:rsidRDefault="008F0668">
      <w:pPr>
        <w:pStyle w:val="SourceCode"/>
      </w:pPr>
      <w:r>
        <w:rPr>
          <w:rStyle w:val="NormalTok"/>
        </w:rPr>
        <w:t>race4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4</w:t>
      </w:r>
      <w:r>
        <w:rPr>
          <w:rStyle w:val="SpecialCharTok"/>
        </w:rPr>
        <w:t>$</w:t>
      </w:r>
      <w:r>
        <w:rPr>
          <w:rStyle w:val="NormalTok"/>
        </w:rPr>
        <w:t>measure, race4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LatinX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F55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74" wp14:editId="61A11075">
            <wp:extent cx="5334000" cy="3429000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exploring-emmeans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56" w14:textId="77777777" w:rsidR="002155D2" w:rsidRDefault="008F0668"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>&lt;-</w:t>
      </w:r>
      <w:r>
        <w:rPr>
          <w:rStyle w:val="NormalTok"/>
        </w:rPr>
        <w:t xml:space="preserve"> race4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race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F57" w14:textId="32ABD788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14" w:name="unnamed-chunk-38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5</w:t>
      </w:r>
      <w:r>
        <w:rPr>
          <w:b/>
        </w:rPr>
        <w:fldChar w:fldCharType="end"/>
      </w:r>
      <w:bookmarkEnd w:id="14"/>
      <w:r>
        <w:t>: Black - LatinX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F5D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F6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5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1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430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9</w:t>
            </w:r>
          </w:p>
        </w:tc>
      </w:tr>
      <w:tr w:rsidR="002155D2" w14:paraId="61A10F6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4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84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2155D2" w14:paraId="61A10F6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7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95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6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</w:t>
            </w:r>
          </w:p>
        </w:tc>
      </w:tr>
      <w:tr w:rsidR="002155D2" w14:paraId="61A10F7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76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301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0</w:t>
            </w:r>
          </w:p>
        </w:tc>
      </w:tr>
      <w:tr w:rsidR="002155D2" w14:paraId="61A10F7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3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10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</w:tr>
      <w:tr w:rsidR="002155D2" w14:paraId="61A10F8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127e-11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7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7</w:t>
            </w:r>
          </w:p>
        </w:tc>
      </w:tr>
      <w:tr w:rsidR="002155D2" w14:paraId="61A10F8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1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486e-04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4</w:t>
            </w:r>
          </w:p>
        </w:tc>
      </w:tr>
      <w:tr w:rsidR="002155D2" w14:paraId="61A10F8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9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989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7</w:t>
            </w:r>
          </w:p>
        </w:tc>
      </w:tr>
      <w:tr w:rsidR="002155D2" w14:paraId="61A10F9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8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7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532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</w:tbl>
    <w:p w14:paraId="61A10F94" w14:textId="77777777" w:rsidR="002155D2" w:rsidRDefault="008F0668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F95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76" wp14:editId="61A11077">
            <wp:extent cx="5334000" cy="3429000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exploring-emmean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96" w14:textId="77777777" w:rsidR="002155D2" w:rsidRDefault="008F0668">
      <w:pPr>
        <w:pStyle w:val="SourceCode"/>
      </w:pPr>
      <w:r>
        <w:rPr>
          <w:rStyle w:val="NormalTok"/>
        </w:rPr>
        <w:t>race5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5</w:t>
      </w:r>
      <w:r>
        <w:rPr>
          <w:rStyle w:val="SpecialCharTok"/>
        </w:rPr>
        <w:t>$</w:t>
      </w:r>
      <w:r>
        <w:rPr>
          <w:rStyle w:val="NormalTok"/>
        </w:rPr>
        <w:t>measure, race5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</w:t>
      </w:r>
      <w:r>
        <w:rPr>
          <w:rStyle w:val="StringTok"/>
        </w:rPr>
        <w:t>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Other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F97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78" wp14:editId="61A11079">
            <wp:extent cx="5334000" cy="3429000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exploring-emmean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98" w14:textId="77777777" w:rsidR="002155D2" w:rsidRDefault="008F0668"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>&lt;-</w:t>
      </w:r>
      <w:r>
        <w:rPr>
          <w:rStyle w:val="NormalTok"/>
        </w:rPr>
        <w:t xml:space="preserve"> race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F99" w14:textId="7BDF43F3" w:rsidR="002155D2" w:rsidRDefault="008F0668">
      <w:pPr>
        <w:pStyle w:val="TableCaption"/>
      </w:pPr>
      <w:r>
        <w:rPr>
          <w:b/>
        </w:rPr>
        <w:t xml:space="preserve">Table </w:t>
      </w:r>
      <w:bookmarkStart w:id="15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6</w:t>
      </w:r>
      <w:r>
        <w:rPr>
          <w:b/>
        </w:rPr>
        <w:fldChar w:fldCharType="end"/>
      </w:r>
      <w:bookmarkEnd w:id="15"/>
      <w:r>
        <w:t>: Black - Other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F9F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9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FA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8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891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</w:tr>
      <w:tr w:rsidR="002155D2" w14:paraId="61A10FA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73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979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6</w:t>
            </w:r>
          </w:p>
        </w:tc>
      </w:tr>
      <w:tr w:rsidR="002155D2" w14:paraId="61A10FB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0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17e-0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A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6</w:t>
            </w:r>
          </w:p>
        </w:tc>
      </w:tr>
      <w:tr w:rsidR="002155D2" w14:paraId="61A10FB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31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323e-03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</w:tr>
    </w:tbl>
    <w:p w14:paraId="61A10FB8" w14:textId="77777777" w:rsidR="002155D2" w:rsidRDefault="008F0668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lack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0FB9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7A" wp14:editId="61A1107B">
            <wp:extent cx="5334000" cy="3429000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exploring-emmean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BA" w14:textId="77777777" w:rsidR="002155D2" w:rsidRDefault="008F0668">
      <w:pPr>
        <w:pStyle w:val="SourceCode"/>
      </w:pPr>
      <w:r>
        <w:rPr>
          <w:rStyle w:val="NormalTok"/>
        </w:rPr>
        <w:t>race6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6</w:t>
      </w:r>
      <w:r>
        <w:rPr>
          <w:rStyle w:val="SpecialCharTok"/>
        </w:rPr>
        <w:t>$</w:t>
      </w:r>
      <w:r>
        <w:rPr>
          <w:rStyle w:val="NormalTok"/>
        </w:rPr>
        <w:t>measure, race6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</w:t>
      </w:r>
      <w:r>
        <w:rPr>
          <w:rStyle w:val="FunctionTok"/>
        </w:rPr>
        <w:t>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lack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0FBB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7C" wp14:editId="61A1107D">
            <wp:extent cx="5334000" cy="3429000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exploring-emmeans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0FBC" w14:textId="77777777" w:rsidR="002155D2" w:rsidRDefault="008F0668"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>&lt;-</w:t>
      </w:r>
      <w:r>
        <w:rPr>
          <w:rStyle w:val="NormalTok"/>
        </w:rPr>
        <w:t xml:space="preserve"> race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lack - w</w:t>
      </w:r>
      <w:r>
        <w:rPr>
          <w:rStyle w:val="StringTok"/>
        </w:rPr>
        <w:t>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0FBD" w14:textId="08ADA895" w:rsidR="002155D2" w:rsidRDefault="008F0668">
      <w:pPr>
        <w:pStyle w:val="TableCaption"/>
      </w:pPr>
      <w:r>
        <w:rPr>
          <w:b/>
        </w:rPr>
        <w:lastRenderedPageBreak/>
        <w:t xml:space="preserve">Table </w:t>
      </w:r>
      <w:bookmarkStart w:id="16" w:name="unnamed-chunk-40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7</w:t>
      </w:r>
      <w:r>
        <w:rPr>
          <w:b/>
        </w:rPr>
        <w:fldChar w:fldCharType="end"/>
      </w:r>
      <w:bookmarkEnd w:id="16"/>
      <w:r>
        <w:t xml:space="preserve">: </w:t>
      </w:r>
      <w:r>
        <w:t>Black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 w:rsidR="002155D2" w14:paraId="61A10FC3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B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0FC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8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49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51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</w:tr>
      <w:tr w:rsidR="002155D2" w14:paraId="61A10FC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95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216e-08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73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C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2155D2" w14:paraId="61A10FD5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30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522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5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6</w:t>
            </w:r>
          </w:p>
        </w:tc>
      </w:tr>
      <w:tr w:rsidR="002155D2" w14:paraId="61A10FDB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672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88</w:t>
            </w:r>
          </w:p>
        </w:tc>
      </w:tr>
      <w:tr w:rsidR="002155D2" w14:paraId="61A10FE1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944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89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D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27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44</w:t>
            </w:r>
          </w:p>
        </w:tc>
      </w:tr>
      <w:tr w:rsidR="002155D2" w14:paraId="61A10FE7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3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7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67e-07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59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3</w:t>
            </w:r>
          </w:p>
        </w:tc>
      </w:tr>
      <w:tr w:rsidR="002155D2" w14:paraId="61A10FED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46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44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56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7</w:t>
            </w:r>
          </w:p>
        </w:tc>
      </w:tr>
      <w:tr w:rsidR="002155D2" w14:paraId="61A10FF3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E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7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137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12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0</w:t>
            </w:r>
          </w:p>
        </w:tc>
      </w:tr>
      <w:tr w:rsidR="002155D2" w14:paraId="61A10FF9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4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5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39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478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98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2155D2" w14:paraId="61A10FFF" w14:textId="77777777" w:rsidTr="002155D2">
        <w:trPr>
          <w:cantSplit/>
          <w:jc w:val="center"/>
        </w:trPr>
        <w:tc>
          <w:tcPr>
            <w:tcW w:w="14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12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58</w:t>
            </w:r>
          </w:p>
        </w:tc>
        <w:tc>
          <w:tcPr>
            <w:tcW w:w="14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780e-12</w:t>
            </w:r>
          </w:p>
        </w:tc>
        <w:tc>
          <w:tcPr>
            <w:tcW w:w="205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681</w:t>
            </w:r>
          </w:p>
        </w:tc>
        <w:tc>
          <w:tcPr>
            <w:tcW w:w="1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0FF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</w:t>
            </w:r>
          </w:p>
        </w:tc>
      </w:tr>
    </w:tbl>
    <w:p w14:paraId="61A11000" w14:textId="77777777" w:rsidR="002155D2" w:rsidRDefault="008F0668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atinX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1001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7E" wp14:editId="61A1107F">
            <wp:extent cx="5334000" cy="3429000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exploring-emmean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1002" w14:textId="77777777" w:rsidR="002155D2" w:rsidRDefault="008F0668">
      <w:pPr>
        <w:pStyle w:val="SourceCode"/>
      </w:pPr>
      <w:r>
        <w:rPr>
          <w:rStyle w:val="NormalTok"/>
        </w:rPr>
        <w:t>race7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7</w:t>
      </w:r>
      <w:r>
        <w:rPr>
          <w:rStyle w:val="SpecialCharTok"/>
        </w:rPr>
        <w:t>$</w:t>
      </w:r>
      <w:r>
        <w:rPr>
          <w:rStyle w:val="NormalTok"/>
        </w:rPr>
        <w:t>measure, race7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</w:t>
      </w:r>
      <w:r>
        <w:rPr>
          <w:rStyle w:val="StringTok"/>
        </w:rPr>
        <w:t>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LatinX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1003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80" wp14:editId="61A11081">
            <wp:extent cx="5334000" cy="3429000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exploring-emmeans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1004" w14:textId="77777777" w:rsidR="002155D2" w:rsidRDefault="008F0668"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>&lt;-</w:t>
      </w:r>
      <w:r>
        <w:rPr>
          <w:rStyle w:val="NormalTok"/>
        </w:rPr>
        <w:t xml:space="preserve"> race7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race7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LatinX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1005" w14:textId="6E26A41D" w:rsidR="002155D2" w:rsidRDefault="008F0668">
      <w:pPr>
        <w:pStyle w:val="TableCaption"/>
      </w:pPr>
      <w:r>
        <w:rPr>
          <w:b/>
        </w:rPr>
        <w:t xml:space="preserve">Table </w:t>
      </w:r>
      <w:bookmarkStart w:id="17" w:name="unnamed-chunk-41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8</w:t>
      </w:r>
      <w:r>
        <w:rPr>
          <w:b/>
        </w:rPr>
        <w:fldChar w:fldCharType="end"/>
      </w:r>
      <w:bookmarkEnd w:id="17"/>
      <w:r>
        <w:t>: LatinX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100B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6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7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1011" w14:textId="77777777" w:rsidTr="002155D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D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.093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766e-04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0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057</w:t>
            </w:r>
          </w:p>
        </w:tc>
      </w:tr>
    </w:tbl>
    <w:p w14:paraId="61A11012" w14:textId="77777777" w:rsidR="002155D2" w:rsidRDefault="008F0668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ra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 - 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estimate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estimat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Difference in mm"</w:t>
      </w:r>
      <w:r>
        <w:rPr>
          <w:rStyle w:val="NormalTok"/>
        </w:rPr>
        <w:t>)</w:t>
      </w:r>
    </w:p>
    <w:p w14:paraId="61A11013" w14:textId="77777777" w:rsidR="002155D2" w:rsidRDefault="008F0668">
      <w:pPr>
        <w:pStyle w:val="FirstParagraph"/>
      </w:pPr>
      <w:r>
        <w:rPr>
          <w:noProof/>
        </w:rPr>
        <w:drawing>
          <wp:inline distT="0" distB="0" distL="0" distR="0" wp14:anchorId="61A11082" wp14:editId="61A11083">
            <wp:extent cx="5334000" cy="3429000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exploring-emmean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1014" w14:textId="77777777" w:rsidR="002155D2" w:rsidRDefault="008F0668">
      <w:pPr>
        <w:pStyle w:val="SourceCode"/>
      </w:pPr>
      <w:r>
        <w:rPr>
          <w:rStyle w:val="NormalTok"/>
        </w:rPr>
        <w:t>race8</w:t>
      </w:r>
      <w:r>
        <w:rPr>
          <w:rStyle w:val="SpecialCharTok"/>
        </w:rPr>
        <w:t>$</w:t>
      </w:r>
      <w:r>
        <w:rPr>
          <w:rStyle w:val="NormalTok"/>
        </w:rPr>
        <w:t>m</w:t>
      </w:r>
      <w:r>
        <w:rPr>
          <w:rStyle w:val="NormalTok"/>
        </w:rPr>
        <w:t xml:space="preserve">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race8</w:t>
      </w:r>
      <w:r>
        <w:rPr>
          <w:rStyle w:val="SpecialCharTok"/>
        </w:rPr>
        <w:t>$</w:t>
      </w:r>
      <w:r>
        <w:rPr>
          <w:rStyle w:val="NormalTok"/>
        </w:rPr>
        <w:t>measure, race8</w:t>
      </w:r>
      <w:r>
        <w:rPr>
          <w:rStyle w:val="SpecialCharTok"/>
        </w:rPr>
        <w:t>$</w:t>
      </w:r>
      <w:r>
        <w:rPr>
          <w:rStyle w:val="NormalTok"/>
        </w:rPr>
        <w:t xml:space="preserve">prop_diff, </w:t>
      </w:r>
      <w:r>
        <w:rPr>
          <w:rStyle w:val="AttributeTok"/>
        </w:rPr>
        <w:t>.desc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op_diff, </w:t>
      </w:r>
      <w:r>
        <w:rPr>
          <w:rStyle w:val="AttributeTok"/>
        </w:rPr>
        <w:t>y=</w:t>
      </w:r>
      <w:r>
        <w:rPr>
          <w:rStyle w:val="NormalTok"/>
        </w:rPr>
        <w:t xml:space="preserve"> measure, </w:t>
      </w:r>
      <w:r>
        <w:rPr>
          <w:rStyle w:val="AttributeTok"/>
        </w:rPr>
        <w:t>label=</w:t>
      </w:r>
      <w:r>
        <w:rPr>
          <w:rStyle w:val="NormalTok"/>
        </w:rPr>
        <w:t>percent_diff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Other - white Sig</w:t>
      </w:r>
      <w:r>
        <w:rPr>
          <w:rStyle w:val="StringTok"/>
        </w:rPr>
        <w:t>nificant Differences in Estimated Marginal Me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Tukey significance level 0.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ercent Difference from Total Measurement Mean"</w:t>
      </w:r>
      <w:r>
        <w:rPr>
          <w:rStyle w:val="NormalTok"/>
        </w:rPr>
        <w:t>)</w:t>
      </w:r>
    </w:p>
    <w:p w14:paraId="61A11015" w14:textId="77777777" w:rsidR="002155D2" w:rsidRDefault="008F0668">
      <w:pPr>
        <w:pStyle w:val="FirstParagraph"/>
      </w:pPr>
      <w:r>
        <w:rPr>
          <w:noProof/>
        </w:rPr>
        <w:lastRenderedPageBreak/>
        <w:drawing>
          <wp:inline distT="0" distB="0" distL="0" distR="0" wp14:anchorId="61A11084" wp14:editId="61A11085">
            <wp:extent cx="5334000" cy="3429000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exploring-emmeans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11016" w14:textId="77777777" w:rsidR="002155D2" w:rsidRDefault="008F0668"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>&lt;-</w:t>
      </w:r>
      <w:r>
        <w:rPr>
          <w:rStyle w:val="NormalTok"/>
        </w:rPr>
        <w:t xml:space="preserve"> race8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race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Other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>()</w:t>
      </w:r>
    </w:p>
    <w:p w14:paraId="61A11017" w14:textId="68DE7BF9" w:rsidR="002155D2" w:rsidRDefault="008F0668">
      <w:pPr>
        <w:pStyle w:val="TableCaption"/>
      </w:pPr>
      <w:r>
        <w:rPr>
          <w:b/>
        </w:rPr>
        <w:t xml:space="preserve">Table </w:t>
      </w:r>
      <w:bookmarkStart w:id="18" w:name="unnamed-chunk-42"/>
      <w:r>
        <w:rPr>
          <w:b/>
        </w:rPr>
        <w:fldChar w:fldCharType="begin"/>
      </w:r>
      <w:r>
        <w:rPr>
          <w:b/>
        </w:rPr>
        <w:instrText>SE</w:instrText>
      </w:r>
      <w:r>
        <w:rPr>
          <w:b/>
        </w:rPr>
        <w:instrText>Q tab \* Arabic</w:instrText>
      </w:r>
      <w:r>
        <w:rPr>
          <w:b/>
        </w:rPr>
        <w:fldChar w:fldCharType="separate"/>
      </w:r>
      <w:r>
        <w:rPr>
          <w:b/>
          <w:noProof/>
        </w:rPr>
        <w:t>19</w:t>
      </w:r>
      <w:r>
        <w:rPr>
          <w:b/>
        </w:rPr>
        <w:fldChar w:fldCharType="end"/>
      </w:r>
      <w:bookmarkEnd w:id="18"/>
      <w:r>
        <w:t>: Other - white Significant Differences in Estimated Marginal Mea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 w:rsidR="002155D2" w14:paraId="61A1101D" w14:textId="77777777" w:rsidTr="00215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8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9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estimate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A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.value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B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_means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C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_diff</w:t>
            </w:r>
          </w:p>
        </w:tc>
      </w:tr>
      <w:tr w:rsidR="002155D2" w14:paraId="61A11023" w14:textId="77777777" w:rsidTr="002155D2">
        <w:trPr>
          <w:cantSplit/>
          <w:jc w:val="center"/>
        </w:trPr>
        <w:tc>
          <w:tcPr>
            <w:tcW w:w="12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E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12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1F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2.113</w:t>
            </w:r>
          </w:p>
        </w:tc>
        <w:tc>
          <w:tcPr>
            <w:tcW w:w="14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20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428e-05</w:t>
            </w:r>
          </w:p>
        </w:tc>
        <w:tc>
          <w:tcPr>
            <w:tcW w:w="205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21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94</w:t>
            </w:r>
          </w:p>
        </w:tc>
        <w:tc>
          <w:tcPr>
            <w:tcW w:w="1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1022" w14:textId="77777777" w:rsidR="002155D2" w:rsidRDefault="008F0668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0.111</w:t>
            </w:r>
          </w:p>
        </w:tc>
      </w:tr>
    </w:tbl>
    <w:p w14:paraId="61A11024" w14:textId="77777777" w:rsidR="00000000" w:rsidRDefault="008F0668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1108A" w14:textId="77777777" w:rsidR="00000000" w:rsidRDefault="008F0668">
      <w:pPr>
        <w:spacing w:after="0"/>
      </w:pPr>
      <w:r>
        <w:separator/>
      </w:r>
    </w:p>
  </w:endnote>
  <w:endnote w:type="continuationSeparator" w:id="0">
    <w:p w14:paraId="61A1108C" w14:textId="77777777" w:rsidR="00000000" w:rsidRDefault="008F06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11086" w14:textId="77777777" w:rsidR="002155D2" w:rsidRDefault="008F0668">
      <w:r>
        <w:separator/>
      </w:r>
    </w:p>
  </w:footnote>
  <w:footnote w:type="continuationSeparator" w:id="0">
    <w:p w14:paraId="61A11087" w14:textId="77777777" w:rsidR="002155D2" w:rsidRDefault="008F06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4C4AD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80877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5D2"/>
    <w:rsid w:val="002155D2"/>
    <w:rsid w:val="008F06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10C58"/>
  <w15:docId w15:val="{1F1FA343-F1DD-45FE-9D03-43D77D2A1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6</Pages>
  <Words>4867</Words>
  <Characters>44004</Characters>
  <Application>Microsoft Office Word</Application>
  <DocSecurity>0</DocSecurity>
  <Lines>2095</Lines>
  <Paragraphs>922</Paragraphs>
  <ScaleCrop>false</ScaleCrop>
  <Company/>
  <LinksUpToDate>false</LinksUpToDate>
  <CharactersWithSpaces>4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cp:lastModifiedBy>Hobbs-Murphy,Kayna</cp:lastModifiedBy>
  <cp:revision>2</cp:revision>
  <dcterms:created xsi:type="dcterms:W3CDTF">2022-09-27T22:41:00Z</dcterms:created>
  <dcterms:modified xsi:type="dcterms:W3CDTF">2022-09-27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  <property fmtid="{D5CDD505-2E9C-101B-9397-08002B2CF9AE}" pid="4" name="GrammarlyDocumentId">
    <vt:lpwstr>4fd1eed6937f79be326a2f90e1e530c68f97312c93567525d45e7fc111b3f17d</vt:lpwstr>
  </property>
</Properties>
</file>